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34F37D" w14:textId="3C3DD2D0" w:rsidR="00FF255D" w:rsidRDefault="00E3199F" w:rsidP="00E3199F">
      <w:pPr>
        <w:jc w:val="center"/>
        <w:rPr>
          <w:b/>
          <w:bCs/>
          <w:u w:val="single"/>
        </w:rPr>
      </w:pPr>
      <w:r w:rsidRPr="00E3199F">
        <w:rPr>
          <w:b/>
          <w:bCs/>
          <w:u w:val="single"/>
        </w:rPr>
        <w:t>Documentation on the Data Cleaning Associated with NREGA Assets (State-wise)</w:t>
      </w:r>
    </w:p>
    <w:p w14:paraId="2ACD5CBE" w14:textId="236B9D12" w:rsidR="00E3199F" w:rsidRDefault="00E3199F"/>
    <w:p w14:paraId="72759048" w14:textId="60A08EF7" w:rsidR="00E3199F" w:rsidRDefault="00E3199F" w:rsidP="00E94087">
      <w:pPr>
        <w:jc w:val="both"/>
      </w:pPr>
      <w:r>
        <w:t xml:space="preserve">Raw files with data on NREGA </w:t>
      </w:r>
      <w:proofErr w:type="spellStart"/>
      <w:r>
        <w:t>assests</w:t>
      </w:r>
      <w:proofErr w:type="spellEnd"/>
      <w:r>
        <w:t xml:space="preserve"> at Panchayat or local body level was shared by Hemanth on One Drive. The are stored in the “data/raw” subdirectory.</w:t>
      </w:r>
    </w:p>
    <w:p w14:paraId="0A997692" w14:textId="5D3ED875" w:rsidR="00E3199F" w:rsidRPr="00402CA6" w:rsidRDefault="00E3199F" w:rsidP="00E94087">
      <w:pPr>
        <w:jc w:val="both"/>
        <w:rPr>
          <w:b/>
          <w:bCs/>
          <w:u w:val="single"/>
        </w:rPr>
      </w:pPr>
      <w:r w:rsidRPr="00402CA6">
        <w:rPr>
          <w:b/>
          <w:bCs/>
          <w:u w:val="single"/>
        </w:rPr>
        <w:t>Data Overview</w:t>
      </w:r>
    </w:p>
    <w:p w14:paraId="4F02D95E" w14:textId="66CF5480" w:rsidR="00920823" w:rsidRDefault="00920823" w:rsidP="00E94087">
      <w:pPr>
        <w:jc w:val="both"/>
      </w:pPr>
      <w:r>
        <w:t>The files are named according to the corresponding States and each file contains 20 columns which includes local body information, assets codes, start date and end date of construction, amount sanctioned for the asset etc.</w:t>
      </w:r>
    </w:p>
    <w:p w14:paraId="467B5776" w14:textId="77777777" w:rsidR="00920823" w:rsidRPr="00920823" w:rsidRDefault="00920823" w:rsidP="00E94087">
      <w:pPr>
        <w:jc w:val="both"/>
      </w:pPr>
    </w:p>
    <w:p w14:paraId="33416BEB" w14:textId="77777777" w:rsidR="00E3199F" w:rsidRDefault="00E3199F" w:rsidP="00E94087">
      <w:pPr>
        <w:jc w:val="both"/>
        <w:rPr>
          <w:b/>
          <w:bCs/>
        </w:rPr>
      </w:pPr>
    </w:p>
    <w:p w14:paraId="1168E7D6" w14:textId="3E2D67E8" w:rsidR="00E3199F" w:rsidRDefault="00E3199F" w:rsidP="00E94087">
      <w:pPr>
        <w:jc w:val="both"/>
        <w:rPr>
          <w:b/>
          <w:bCs/>
          <w:u w:val="single"/>
        </w:rPr>
      </w:pPr>
      <w:r w:rsidRPr="00402CA6">
        <w:rPr>
          <w:b/>
          <w:bCs/>
          <w:u w:val="single"/>
        </w:rPr>
        <w:t>Data Cleaning</w:t>
      </w:r>
    </w:p>
    <w:p w14:paraId="6EF81196" w14:textId="2038DC5E" w:rsidR="006465BB" w:rsidRPr="006465BB" w:rsidRDefault="006465BB" w:rsidP="00E94087">
      <w:pPr>
        <w:jc w:val="both"/>
      </w:pPr>
      <w:r>
        <w:t xml:space="preserve">Script to be used: </w:t>
      </w:r>
      <w:proofErr w:type="spellStart"/>
      <w:r>
        <w:t>xxxx</w:t>
      </w:r>
      <w:proofErr w:type="spellEnd"/>
    </w:p>
    <w:p w14:paraId="2CE68260" w14:textId="4DA7CB69" w:rsidR="005A29D0" w:rsidRDefault="005A29D0" w:rsidP="00E94087">
      <w:pPr>
        <w:jc w:val="both"/>
        <w:rPr>
          <w:b/>
          <w:bCs/>
        </w:rPr>
      </w:pPr>
      <w:r>
        <w:rPr>
          <w:b/>
          <w:bCs/>
        </w:rPr>
        <w:t xml:space="preserve">There are </w:t>
      </w:r>
      <w:r w:rsidR="001D2F2C">
        <w:rPr>
          <w:b/>
          <w:bCs/>
        </w:rPr>
        <w:t>5</w:t>
      </w:r>
      <w:r>
        <w:rPr>
          <w:b/>
          <w:bCs/>
        </w:rPr>
        <w:t xml:space="preserve"> functions which were created to cover for all states and these </w:t>
      </w:r>
      <w:r w:rsidR="00402CA6">
        <w:rPr>
          <w:b/>
          <w:bCs/>
        </w:rPr>
        <w:t>respond to</w:t>
      </w:r>
      <w:r>
        <w:rPr>
          <w:b/>
          <w:bCs/>
        </w:rPr>
        <w:t xml:space="preserve"> the following errors:</w:t>
      </w:r>
    </w:p>
    <w:p w14:paraId="76EBE0EF" w14:textId="1394AE50" w:rsidR="005A29D0" w:rsidRDefault="005A29D0" w:rsidP="00E94087">
      <w:pPr>
        <w:pStyle w:val="ListParagraph"/>
        <w:numPr>
          <w:ilvl w:val="0"/>
          <w:numId w:val="1"/>
        </w:numPr>
        <w:jc w:val="both"/>
      </w:pPr>
      <w:r>
        <w:t xml:space="preserve">Check unique key for each asset or row of information using </w:t>
      </w:r>
      <w:r w:rsidRPr="00920823">
        <w:t>'</w:t>
      </w:r>
      <w:proofErr w:type="spellStart"/>
      <w:r w:rsidRPr="00920823">
        <w:t>block_name</w:t>
      </w:r>
      <w:proofErr w:type="spellEnd"/>
      <w:r w:rsidRPr="00920823">
        <w:t>', '</w:t>
      </w:r>
      <w:proofErr w:type="spellStart"/>
      <w:r w:rsidRPr="00920823">
        <w:t>panchayat_name</w:t>
      </w:r>
      <w:proofErr w:type="spellEnd"/>
      <w:r w:rsidRPr="00920823">
        <w:t>', 'work_code','</w:t>
      </w:r>
      <w:proofErr w:type="spellStart"/>
      <w:r w:rsidRPr="00920823">
        <w:t>work_started_date</w:t>
      </w:r>
      <w:proofErr w:type="spellEnd"/>
      <w:r w:rsidRPr="00920823">
        <w:t>'</w:t>
      </w:r>
      <w:r>
        <w:t xml:space="preserve">. </w:t>
      </w:r>
    </w:p>
    <w:p w14:paraId="45152C31" w14:textId="6339030B" w:rsidR="00C235D7" w:rsidRDefault="00C235D7" w:rsidP="00E94087">
      <w:pPr>
        <w:pStyle w:val="ListParagraph"/>
        <w:numPr>
          <w:ilvl w:val="0"/>
          <w:numId w:val="1"/>
        </w:numPr>
        <w:jc w:val="both"/>
      </w:pPr>
      <w:r>
        <w:t xml:space="preserve">Some string columns which contained dates (especially </w:t>
      </w:r>
      <w:r w:rsidRPr="00920823">
        <w:t>'</w:t>
      </w:r>
      <w:proofErr w:type="spellStart"/>
      <w:r w:rsidRPr="00920823">
        <w:t>work_physically_completed_date</w:t>
      </w:r>
      <w:proofErr w:type="spellEnd"/>
      <w:r w:rsidRPr="00920823">
        <w:t>'</w:t>
      </w:r>
      <w:r>
        <w:t>) had a string strip ‘01-01-1900’. This bit was present in multiple files and has been identified and removed.</w:t>
      </w:r>
    </w:p>
    <w:p w14:paraId="35634EFC" w14:textId="1821DFC8" w:rsidR="005A29D0" w:rsidRDefault="005A29D0" w:rsidP="00E94087">
      <w:pPr>
        <w:pStyle w:val="ListParagraph"/>
        <w:numPr>
          <w:ilvl w:val="0"/>
          <w:numId w:val="1"/>
        </w:numPr>
        <w:jc w:val="both"/>
      </w:pPr>
      <w:r>
        <w:t>Strip new line trails existing in multiple columns.</w:t>
      </w:r>
    </w:p>
    <w:p w14:paraId="6692C442" w14:textId="7432ED99" w:rsidR="00E94087" w:rsidRDefault="00E94087" w:rsidP="00E94087">
      <w:pPr>
        <w:pStyle w:val="ListParagraph"/>
        <w:numPr>
          <w:ilvl w:val="0"/>
          <w:numId w:val="1"/>
        </w:numPr>
        <w:jc w:val="both"/>
      </w:pPr>
      <w:r>
        <w:t xml:space="preserve">Remove digits and special characters-based corruptions from string columns such as </w:t>
      </w:r>
      <w:r w:rsidRPr="00920823">
        <w:t>'</w:t>
      </w:r>
      <w:proofErr w:type="spellStart"/>
      <w:r w:rsidRPr="00920823">
        <w:t>block_name</w:t>
      </w:r>
      <w:proofErr w:type="spellEnd"/>
      <w:r w:rsidRPr="00920823">
        <w:t>', '</w:t>
      </w:r>
      <w:proofErr w:type="spellStart"/>
      <w:r w:rsidRPr="00920823">
        <w:t>panchayat_name</w:t>
      </w:r>
      <w:proofErr w:type="spellEnd"/>
      <w:r w:rsidRPr="00920823">
        <w:t>',</w:t>
      </w:r>
      <w:r>
        <w:t xml:space="preserve"> ‘district’, ‘state’. </w:t>
      </w:r>
    </w:p>
    <w:p w14:paraId="653086D0" w14:textId="113879B1" w:rsidR="00E94087" w:rsidRDefault="00E94087" w:rsidP="00E94087">
      <w:pPr>
        <w:pStyle w:val="ListParagraph"/>
        <w:numPr>
          <w:ilvl w:val="0"/>
          <w:numId w:val="1"/>
        </w:numPr>
        <w:jc w:val="both"/>
      </w:pPr>
      <w:r>
        <w:t xml:space="preserve">To convert </w:t>
      </w:r>
      <w:r w:rsidRPr="00920823">
        <w:t>'</w:t>
      </w:r>
      <w:proofErr w:type="spellStart"/>
      <w:r w:rsidRPr="00920823">
        <w:t>work_started_date</w:t>
      </w:r>
      <w:proofErr w:type="spellEnd"/>
      <w:r w:rsidRPr="00920823">
        <w:t>', '</w:t>
      </w:r>
      <w:proofErr w:type="spellStart"/>
      <w:r w:rsidRPr="00920823">
        <w:t>work_physically_completed_date</w:t>
      </w:r>
      <w:proofErr w:type="spellEnd"/>
      <w:r w:rsidRPr="00920823">
        <w:t>'</w:t>
      </w:r>
      <w:r>
        <w:t xml:space="preserve"> into date64 format.</w:t>
      </w:r>
      <w:r w:rsidR="00BD4CEC">
        <w:t xml:space="preserve"> Before converting to date64 format, the above columns would be stripped </w:t>
      </w:r>
      <w:r w:rsidR="00F67F55">
        <w:t>of any alphabets that might be present.</w:t>
      </w:r>
      <w:r>
        <w:t xml:space="preserve"> </w:t>
      </w:r>
    </w:p>
    <w:p w14:paraId="07CDB461" w14:textId="3933470C" w:rsidR="001D2F2C" w:rsidRDefault="001D2F2C" w:rsidP="00E94087">
      <w:pPr>
        <w:pStyle w:val="ListParagraph"/>
        <w:numPr>
          <w:ilvl w:val="0"/>
          <w:numId w:val="1"/>
        </w:numPr>
        <w:jc w:val="both"/>
      </w:pPr>
      <w:r>
        <w:t>Rearrange the columns to bring ‘s.no’ as the first column.</w:t>
      </w:r>
    </w:p>
    <w:p w14:paraId="6B8840F2" w14:textId="77777777" w:rsidR="00E94087" w:rsidRDefault="00E94087"/>
    <w:p w14:paraId="30EB8158" w14:textId="16478CCC" w:rsidR="005A29D0" w:rsidRPr="00E3199F" w:rsidRDefault="005A29D0">
      <w:pPr>
        <w:rPr>
          <w:b/>
          <w:bCs/>
        </w:rPr>
      </w:pPr>
      <w:r>
        <w:rPr>
          <w:b/>
          <w:bCs/>
        </w:rPr>
        <w:t>The above corrections would be further referred as “Basics” and any state file specific correction would be addressed accordingly.</w:t>
      </w:r>
    </w:p>
    <w:tbl>
      <w:tblPr>
        <w:tblStyle w:val="TableGrid"/>
        <w:tblW w:w="10352" w:type="dxa"/>
        <w:tblInd w:w="-572" w:type="dxa"/>
        <w:tblLook w:val="04A0" w:firstRow="1" w:lastRow="0" w:firstColumn="1" w:lastColumn="0" w:noHBand="0" w:noVBand="1"/>
      </w:tblPr>
      <w:tblGrid>
        <w:gridCol w:w="2268"/>
        <w:gridCol w:w="2694"/>
        <w:gridCol w:w="5390"/>
      </w:tblGrid>
      <w:tr w:rsidR="00920823" w14:paraId="5F393862" w14:textId="2BEF7A82" w:rsidTr="00DB41C2">
        <w:trPr>
          <w:trHeight w:val="301"/>
        </w:trPr>
        <w:tc>
          <w:tcPr>
            <w:tcW w:w="2268" w:type="dxa"/>
          </w:tcPr>
          <w:p w14:paraId="0C5A1E48" w14:textId="401881D5" w:rsidR="00920823" w:rsidRPr="00920823" w:rsidRDefault="00920823" w:rsidP="00920823">
            <w:pPr>
              <w:jc w:val="center"/>
              <w:rPr>
                <w:b/>
                <w:bCs/>
              </w:rPr>
            </w:pPr>
            <w:r w:rsidRPr="00920823">
              <w:rPr>
                <w:b/>
                <w:bCs/>
              </w:rPr>
              <w:t>State</w:t>
            </w:r>
          </w:p>
        </w:tc>
        <w:tc>
          <w:tcPr>
            <w:tcW w:w="2694" w:type="dxa"/>
          </w:tcPr>
          <w:p w14:paraId="78486DBF" w14:textId="0C740CFF" w:rsidR="00920823" w:rsidRPr="00920823" w:rsidRDefault="00920823" w:rsidP="00920823">
            <w:pPr>
              <w:jc w:val="center"/>
              <w:rPr>
                <w:b/>
                <w:bCs/>
              </w:rPr>
            </w:pPr>
            <w:r w:rsidRPr="00920823">
              <w:rPr>
                <w:b/>
                <w:bCs/>
              </w:rPr>
              <w:t>Issues Rectified</w:t>
            </w:r>
          </w:p>
        </w:tc>
        <w:tc>
          <w:tcPr>
            <w:tcW w:w="5390" w:type="dxa"/>
          </w:tcPr>
          <w:p w14:paraId="1D3B9D8D" w14:textId="7A884376" w:rsidR="00920823" w:rsidRPr="00920823" w:rsidRDefault="00920823" w:rsidP="00920823">
            <w:pPr>
              <w:jc w:val="center"/>
              <w:rPr>
                <w:b/>
                <w:bCs/>
              </w:rPr>
            </w:pPr>
            <w:r w:rsidRPr="00920823">
              <w:rPr>
                <w:b/>
                <w:bCs/>
              </w:rPr>
              <w:t>Status</w:t>
            </w:r>
          </w:p>
        </w:tc>
      </w:tr>
      <w:tr w:rsidR="005A29D0" w14:paraId="05948F4A" w14:textId="1317F946" w:rsidTr="00DB41C2">
        <w:trPr>
          <w:trHeight w:val="313"/>
        </w:trPr>
        <w:tc>
          <w:tcPr>
            <w:tcW w:w="2268" w:type="dxa"/>
          </w:tcPr>
          <w:p w14:paraId="3134E902" w14:textId="32CC05AB" w:rsidR="005A29D0" w:rsidRDefault="005A29D0" w:rsidP="005A29D0">
            <w:r>
              <w:t>Goa</w:t>
            </w:r>
          </w:p>
        </w:tc>
        <w:tc>
          <w:tcPr>
            <w:tcW w:w="2694" w:type="dxa"/>
          </w:tcPr>
          <w:p w14:paraId="55DBD0A9" w14:textId="17AEB5CD" w:rsidR="005A29D0" w:rsidRDefault="005A29D0" w:rsidP="005A29D0">
            <w:r>
              <w:t>Basics</w:t>
            </w:r>
          </w:p>
        </w:tc>
        <w:tc>
          <w:tcPr>
            <w:tcW w:w="5390" w:type="dxa"/>
          </w:tcPr>
          <w:p w14:paraId="19C2BE1C" w14:textId="091E512E" w:rsidR="005A29D0" w:rsidRDefault="005A29D0" w:rsidP="005A29D0">
            <w:r>
              <w:t>Cleaned</w:t>
            </w:r>
          </w:p>
        </w:tc>
      </w:tr>
      <w:tr w:rsidR="005A29D0" w14:paraId="26D4141D" w14:textId="5F03FD2E" w:rsidTr="00DB41C2">
        <w:trPr>
          <w:trHeight w:val="301"/>
        </w:trPr>
        <w:tc>
          <w:tcPr>
            <w:tcW w:w="2268" w:type="dxa"/>
          </w:tcPr>
          <w:p w14:paraId="2F49CB4C" w14:textId="1E459282" w:rsidR="005A29D0" w:rsidRDefault="005A29D0" w:rsidP="005A29D0">
            <w:r>
              <w:t>Tripura</w:t>
            </w:r>
          </w:p>
        </w:tc>
        <w:tc>
          <w:tcPr>
            <w:tcW w:w="2694" w:type="dxa"/>
          </w:tcPr>
          <w:p w14:paraId="3D08EC0A" w14:textId="7BA07FB0" w:rsidR="005A29D0" w:rsidRDefault="005A29D0" w:rsidP="005A29D0">
            <w:r>
              <w:t>Basics</w:t>
            </w:r>
          </w:p>
        </w:tc>
        <w:tc>
          <w:tcPr>
            <w:tcW w:w="5390" w:type="dxa"/>
          </w:tcPr>
          <w:p w14:paraId="3714B2B7" w14:textId="75F681E2" w:rsidR="005A29D0" w:rsidRDefault="005A29D0" w:rsidP="005A29D0">
            <w:r>
              <w:t>Cleaned</w:t>
            </w:r>
          </w:p>
        </w:tc>
      </w:tr>
      <w:tr w:rsidR="005A29D0" w14:paraId="6FCFBDB9" w14:textId="3018EAA0" w:rsidTr="00DB41C2">
        <w:trPr>
          <w:trHeight w:val="301"/>
        </w:trPr>
        <w:tc>
          <w:tcPr>
            <w:tcW w:w="2268" w:type="dxa"/>
          </w:tcPr>
          <w:p w14:paraId="31146571" w14:textId="71B01DE1" w:rsidR="005A29D0" w:rsidRDefault="005A29D0" w:rsidP="005A29D0">
            <w:r>
              <w:t>Manipur</w:t>
            </w:r>
          </w:p>
        </w:tc>
        <w:tc>
          <w:tcPr>
            <w:tcW w:w="2694" w:type="dxa"/>
          </w:tcPr>
          <w:p w14:paraId="76846FC5" w14:textId="0D5086E8" w:rsidR="005A29D0" w:rsidRDefault="005A29D0" w:rsidP="005A29D0">
            <w:r>
              <w:t>Basics</w:t>
            </w:r>
          </w:p>
        </w:tc>
        <w:tc>
          <w:tcPr>
            <w:tcW w:w="5390" w:type="dxa"/>
          </w:tcPr>
          <w:p w14:paraId="46EDD54A" w14:textId="0CE1C400" w:rsidR="005A29D0" w:rsidRDefault="005A29D0" w:rsidP="005A29D0">
            <w:r>
              <w:t>Cleaned</w:t>
            </w:r>
          </w:p>
        </w:tc>
      </w:tr>
      <w:tr w:rsidR="005A29D0" w14:paraId="607C85CF" w14:textId="2D1C5791" w:rsidTr="00DB41C2">
        <w:trPr>
          <w:trHeight w:val="301"/>
        </w:trPr>
        <w:tc>
          <w:tcPr>
            <w:tcW w:w="2268" w:type="dxa"/>
          </w:tcPr>
          <w:p w14:paraId="0FAE518E" w14:textId="35815342" w:rsidR="005A29D0" w:rsidRDefault="005A29D0" w:rsidP="005A29D0">
            <w:r>
              <w:t>Sikkim</w:t>
            </w:r>
          </w:p>
        </w:tc>
        <w:tc>
          <w:tcPr>
            <w:tcW w:w="2694" w:type="dxa"/>
          </w:tcPr>
          <w:p w14:paraId="2D7B6511" w14:textId="3DB2EAF6" w:rsidR="005A29D0" w:rsidRDefault="005A29D0" w:rsidP="005A29D0">
            <w:r>
              <w:t>Basics</w:t>
            </w:r>
          </w:p>
        </w:tc>
        <w:tc>
          <w:tcPr>
            <w:tcW w:w="5390" w:type="dxa"/>
          </w:tcPr>
          <w:p w14:paraId="33582DCB" w14:textId="4C28E215" w:rsidR="005A29D0" w:rsidRDefault="005A29D0" w:rsidP="005A29D0">
            <w:r>
              <w:t>Cleaned</w:t>
            </w:r>
          </w:p>
        </w:tc>
      </w:tr>
      <w:tr w:rsidR="005A29D0" w14:paraId="79CB7BD4" w14:textId="58E18F99" w:rsidTr="00DB41C2">
        <w:trPr>
          <w:trHeight w:val="301"/>
        </w:trPr>
        <w:tc>
          <w:tcPr>
            <w:tcW w:w="2268" w:type="dxa"/>
          </w:tcPr>
          <w:p w14:paraId="24263BE1" w14:textId="50BFA694" w:rsidR="005A29D0" w:rsidRDefault="005A29D0" w:rsidP="005A29D0">
            <w:r>
              <w:t>Punjab</w:t>
            </w:r>
          </w:p>
        </w:tc>
        <w:tc>
          <w:tcPr>
            <w:tcW w:w="2694" w:type="dxa"/>
          </w:tcPr>
          <w:p w14:paraId="69D3ECDE" w14:textId="3DDDBA63" w:rsidR="005A29D0" w:rsidRDefault="005A29D0" w:rsidP="005A29D0">
            <w:r>
              <w:t xml:space="preserve">Basics </w:t>
            </w:r>
          </w:p>
        </w:tc>
        <w:tc>
          <w:tcPr>
            <w:tcW w:w="5390" w:type="dxa"/>
          </w:tcPr>
          <w:p w14:paraId="604ECC07" w14:textId="6EE85AEF" w:rsidR="005A29D0" w:rsidRDefault="00BD4CEC" w:rsidP="005A29D0">
            <w:r>
              <w:t>Cleaned</w:t>
            </w:r>
          </w:p>
        </w:tc>
      </w:tr>
      <w:tr w:rsidR="005A29D0" w14:paraId="4B02EA82" w14:textId="49F61484" w:rsidTr="00DB41C2">
        <w:trPr>
          <w:trHeight w:val="313"/>
        </w:trPr>
        <w:tc>
          <w:tcPr>
            <w:tcW w:w="2268" w:type="dxa"/>
          </w:tcPr>
          <w:p w14:paraId="0E5A792B" w14:textId="4F9ECAF2" w:rsidR="005A29D0" w:rsidRDefault="00EE2C08" w:rsidP="005A29D0">
            <w:r>
              <w:t>Haryana</w:t>
            </w:r>
          </w:p>
        </w:tc>
        <w:tc>
          <w:tcPr>
            <w:tcW w:w="2694" w:type="dxa"/>
          </w:tcPr>
          <w:p w14:paraId="3FE7287C" w14:textId="7E443849" w:rsidR="005A29D0" w:rsidRDefault="00EE2C08" w:rsidP="005A29D0">
            <w:r>
              <w:t xml:space="preserve">Basics </w:t>
            </w:r>
          </w:p>
        </w:tc>
        <w:tc>
          <w:tcPr>
            <w:tcW w:w="5390" w:type="dxa"/>
          </w:tcPr>
          <w:p w14:paraId="007DDBFB" w14:textId="4930EAE9" w:rsidR="005A29D0" w:rsidRDefault="001D2F2C" w:rsidP="005A29D0">
            <w:r>
              <w:t>Cleaned</w:t>
            </w:r>
          </w:p>
        </w:tc>
      </w:tr>
      <w:tr w:rsidR="005A29D0" w14:paraId="79260257" w14:textId="776CDF5B" w:rsidTr="00DB41C2">
        <w:trPr>
          <w:trHeight w:val="301"/>
        </w:trPr>
        <w:tc>
          <w:tcPr>
            <w:tcW w:w="2268" w:type="dxa"/>
          </w:tcPr>
          <w:p w14:paraId="49EB6D05" w14:textId="667ECB4D" w:rsidR="005A29D0" w:rsidRDefault="00BD4CEC" w:rsidP="005A29D0">
            <w:r>
              <w:t>Arunachal Pradesh</w:t>
            </w:r>
          </w:p>
        </w:tc>
        <w:tc>
          <w:tcPr>
            <w:tcW w:w="2694" w:type="dxa"/>
          </w:tcPr>
          <w:p w14:paraId="67C232F4" w14:textId="77777777" w:rsidR="005A29D0" w:rsidRDefault="005A29D0" w:rsidP="005A29D0"/>
        </w:tc>
        <w:tc>
          <w:tcPr>
            <w:tcW w:w="5390" w:type="dxa"/>
          </w:tcPr>
          <w:p w14:paraId="26C1A896" w14:textId="532C840D" w:rsidR="005A29D0" w:rsidRDefault="00BD4CEC" w:rsidP="005A29D0">
            <w:r>
              <w:t>Processing for duplicates</w:t>
            </w:r>
          </w:p>
        </w:tc>
      </w:tr>
      <w:tr w:rsidR="007258E7" w14:paraId="430F6CE6" w14:textId="77777777" w:rsidTr="00DB41C2">
        <w:trPr>
          <w:trHeight w:val="301"/>
        </w:trPr>
        <w:tc>
          <w:tcPr>
            <w:tcW w:w="2268" w:type="dxa"/>
          </w:tcPr>
          <w:p w14:paraId="546343D0" w14:textId="417CBFD9" w:rsidR="007258E7" w:rsidRDefault="007258E7" w:rsidP="005A29D0">
            <w:r>
              <w:t>Nagaland</w:t>
            </w:r>
          </w:p>
        </w:tc>
        <w:tc>
          <w:tcPr>
            <w:tcW w:w="2694" w:type="dxa"/>
          </w:tcPr>
          <w:p w14:paraId="7F2D598D" w14:textId="65BE0A82" w:rsidR="007258E7" w:rsidRDefault="00DB41C2" w:rsidP="005A29D0">
            <w:r>
              <w:t>Basics</w:t>
            </w:r>
          </w:p>
        </w:tc>
        <w:tc>
          <w:tcPr>
            <w:tcW w:w="5390" w:type="dxa"/>
          </w:tcPr>
          <w:p w14:paraId="09D17202" w14:textId="77777777" w:rsidR="007258E7" w:rsidRDefault="007258E7" w:rsidP="005A29D0"/>
        </w:tc>
      </w:tr>
      <w:tr w:rsidR="00343098" w14:paraId="08B76C0F" w14:textId="77777777" w:rsidTr="00DB41C2">
        <w:trPr>
          <w:trHeight w:val="301"/>
        </w:trPr>
        <w:tc>
          <w:tcPr>
            <w:tcW w:w="2268" w:type="dxa"/>
          </w:tcPr>
          <w:p w14:paraId="253322E4" w14:textId="23740B08" w:rsidR="00343098" w:rsidRDefault="00343098" w:rsidP="00343098">
            <w:r>
              <w:t>Ut</w:t>
            </w:r>
            <w:r w:rsidR="007258E7">
              <w:t>t</w:t>
            </w:r>
            <w:r>
              <w:t>arakhand</w:t>
            </w:r>
          </w:p>
        </w:tc>
        <w:tc>
          <w:tcPr>
            <w:tcW w:w="2694" w:type="dxa"/>
          </w:tcPr>
          <w:p w14:paraId="35CE46B1" w14:textId="7CC1CACA" w:rsidR="00343098" w:rsidRPr="007258E7" w:rsidRDefault="007258E7" w:rsidP="00343098">
            <w:pPr>
              <w:rPr>
                <w:color w:val="FF0000"/>
              </w:rPr>
            </w:pPr>
            <w:r>
              <w:rPr>
                <w:color w:val="FF0000"/>
              </w:rPr>
              <w:t>Download again</w:t>
            </w:r>
          </w:p>
        </w:tc>
        <w:tc>
          <w:tcPr>
            <w:tcW w:w="5390" w:type="dxa"/>
          </w:tcPr>
          <w:p w14:paraId="1151C320" w14:textId="5BDBCD1C" w:rsidR="00343098" w:rsidRDefault="00343098" w:rsidP="00343098"/>
        </w:tc>
      </w:tr>
      <w:tr w:rsidR="00343098" w14:paraId="0C6A5057" w14:textId="77777777" w:rsidTr="00DB41C2">
        <w:trPr>
          <w:trHeight w:val="301"/>
        </w:trPr>
        <w:tc>
          <w:tcPr>
            <w:tcW w:w="2268" w:type="dxa"/>
          </w:tcPr>
          <w:p w14:paraId="119ED29E" w14:textId="1E10595B" w:rsidR="00343098" w:rsidRDefault="00DB41C2" w:rsidP="00343098">
            <w:r>
              <w:t>Uttar Pradesh</w:t>
            </w:r>
          </w:p>
        </w:tc>
        <w:tc>
          <w:tcPr>
            <w:tcW w:w="2694" w:type="dxa"/>
          </w:tcPr>
          <w:p w14:paraId="1502A45C" w14:textId="77777777" w:rsidR="00343098" w:rsidRDefault="00343098" w:rsidP="00343098"/>
        </w:tc>
        <w:tc>
          <w:tcPr>
            <w:tcW w:w="5390" w:type="dxa"/>
          </w:tcPr>
          <w:p w14:paraId="30461A43" w14:textId="77777777" w:rsidR="00343098" w:rsidRDefault="00343098" w:rsidP="00343098"/>
        </w:tc>
      </w:tr>
      <w:tr w:rsidR="00DB41C2" w14:paraId="110EC727" w14:textId="77777777" w:rsidTr="00DB41C2">
        <w:trPr>
          <w:trHeight w:val="301"/>
        </w:trPr>
        <w:tc>
          <w:tcPr>
            <w:tcW w:w="2268" w:type="dxa"/>
          </w:tcPr>
          <w:p w14:paraId="7C64A57F" w14:textId="36B1EC90" w:rsidR="00DB41C2" w:rsidRDefault="00DB41C2" w:rsidP="00343098">
            <w:r>
              <w:lastRenderedPageBreak/>
              <w:t>Telangana</w:t>
            </w:r>
          </w:p>
        </w:tc>
        <w:tc>
          <w:tcPr>
            <w:tcW w:w="2694" w:type="dxa"/>
          </w:tcPr>
          <w:p w14:paraId="3C2DEB7A" w14:textId="77777777" w:rsidR="00DB41C2" w:rsidRDefault="00DB41C2" w:rsidP="00343098"/>
        </w:tc>
        <w:tc>
          <w:tcPr>
            <w:tcW w:w="5390" w:type="dxa"/>
          </w:tcPr>
          <w:p w14:paraId="48AF885A" w14:textId="77777777" w:rsidR="00DB41C2" w:rsidRDefault="00DB41C2" w:rsidP="00343098"/>
        </w:tc>
      </w:tr>
      <w:tr w:rsidR="00343098" w14:paraId="2AEC2FBB" w14:textId="77777777" w:rsidTr="00DB41C2">
        <w:trPr>
          <w:trHeight w:val="301"/>
        </w:trPr>
        <w:tc>
          <w:tcPr>
            <w:tcW w:w="2268" w:type="dxa"/>
          </w:tcPr>
          <w:p w14:paraId="7A824055" w14:textId="3F84A752" w:rsidR="00343098" w:rsidRDefault="00DB41C2" w:rsidP="00343098">
            <w:r>
              <w:t>Tamil Nadu</w:t>
            </w:r>
          </w:p>
        </w:tc>
        <w:tc>
          <w:tcPr>
            <w:tcW w:w="2694" w:type="dxa"/>
          </w:tcPr>
          <w:p w14:paraId="71EAEBB2" w14:textId="77777777" w:rsidR="00343098" w:rsidRDefault="00343098" w:rsidP="00343098"/>
        </w:tc>
        <w:tc>
          <w:tcPr>
            <w:tcW w:w="5390" w:type="dxa"/>
          </w:tcPr>
          <w:p w14:paraId="100BACAD" w14:textId="77777777" w:rsidR="00343098" w:rsidRDefault="00343098" w:rsidP="00343098"/>
        </w:tc>
      </w:tr>
      <w:tr w:rsidR="00DB41C2" w14:paraId="5DC65BCB" w14:textId="77777777" w:rsidTr="00DB41C2">
        <w:trPr>
          <w:trHeight w:val="301"/>
        </w:trPr>
        <w:tc>
          <w:tcPr>
            <w:tcW w:w="2268" w:type="dxa"/>
          </w:tcPr>
          <w:p w14:paraId="23DD60E6" w14:textId="765CBFE6" w:rsidR="00DB41C2" w:rsidRDefault="00DB41C2" w:rsidP="00343098">
            <w:r>
              <w:t>Madhya Pradesh</w:t>
            </w:r>
          </w:p>
        </w:tc>
        <w:tc>
          <w:tcPr>
            <w:tcW w:w="2694" w:type="dxa"/>
          </w:tcPr>
          <w:p w14:paraId="7EDB2C38" w14:textId="77777777" w:rsidR="00DB41C2" w:rsidRDefault="00DB41C2" w:rsidP="00343098"/>
        </w:tc>
        <w:tc>
          <w:tcPr>
            <w:tcW w:w="5390" w:type="dxa"/>
          </w:tcPr>
          <w:p w14:paraId="393C6A4A" w14:textId="77777777" w:rsidR="00DB41C2" w:rsidRDefault="00DB41C2" w:rsidP="00343098"/>
        </w:tc>
      </w:tr>
      <w:tr w:rsidR="00DB41C2" w14:paraId="1FD25F28" w14:textId="77777777" w:rsidTr="00DB41C2">
        <w:trPr>
          <w:trHeight w:val="301"/>
        </w:trPr>
        <w:tc>
          <w:tcPr>
            <w:tcW w:w="2268" w:type="dxa"/>
          </w:tcPr>
          <w:p w14:paraId="685F0490" w14:textId="294E32EC" w:rsidR="00DB41C2" w:rsidRDefault="00DB41C2" w:rsidP="00343098">
            <w:r>
              <w:t>Kerala</w:t>
            </w:r>
          </w:p>
        </w:tc>
        <w:tc>
          <w:tcPr>
            <w:tcW w:w="2694" w:type="dxa"/>
          </w:tcPr>
          <w:p w14:paraId="203EEB4C" w14:textId="77777777" w:rsidR="00DB41C2" w:rsidRDefault="00DB41C2" w:rsidP="00343098"/>
        </w:tc>
        <w:tc>
          <w:tcPr>
            <w:tcW w:w="5390" w:type="dxa"/>
          </w:tcPr>
          <w:p w14:paraId="28D57410" w14:textId="77777777" w:rsidR="00DB41C2" w:rsidRDefault="00DB41C2" w:rsidP="00343098"/>
        </w:tc>
      </w:tr>
      <w:tr w:rsidR="00B60899" w14:paraId="6B92CA27" w14:textId="77777777" w:rsidTr="00DB41C2">
        <w:trPr>
          <w:trHeight w:val="301"/>
        </w:trPr>
        <w:tc>
          <w:tcPr>
            <w:tcW w:w="2268" w:type="dxa"/>
          </w:tcPr>
          <w:p w14:paraId="452D7813" w14:textId="4EBD0363" w:rsidR="00B60899" w:rsidRDefault="00B60899" w:rsidP="00B60899">
            <w:r>
              <w:t>Lakshadweep</w:t>
            </w:r>
          </w:p>
        </w:tc>
        <w:tc>
          <w:tcPr>
            <w:tcW w:w="2694" w:type="dxa"/>
          </w:tcPr>
          <w:p w14:paraId="7C645860" w14:textId="0D0A56F0" w:rsidR="00B60899" w:rsidRDefault="00B60899" w:rsidP="00B60899">
            <w:r>
              <w:t xml:space="preserve">Basics </w:t>
            </w:r>
          </w:p>
        </w:tc>
        <w:tc>
          <w:tcPr>
            <w:tcW w:w="5390" w:type="dxa"/>
          </w:tcPr>
          <w:p w14:paraId="309F5529" w14:textId="60B5F314" w:rsidR="00B60899" w:rsidRDefault="00B60899" w:rsidP="00B60899">
            <w:r>
              <w:t>Cleaned</w:t>
            </w:r>
          </w:p>
        </w:tc>
      </w:tr>
      <w:tr w:rsidR="00B60899" w14:paraId="021BE8C3" w14:textId="77777777" w:rsidTr="00DB41C2">
        <w:trPr>
          <w:trHeight w:val="301"/>
        </w:trPr>
        <w:tc>
          <w:tcPr>
            <w:tcW w:w="2268" w:type="dxa"/>
          </w:tcPr>
          <w:p w14:paraId="0E708850" w14:textId="619BF599" w:rsidR="00B60899" w:rsidRDefault="00B60899" w:rsidP="00B60899">
            <w:r>
              <w:t>Karnataka</w:t>
            </w:r>
          </w:p>
        </w:tc>
        <w:tc>
          <w:tcPr>
            <w:tcW w:w="2694" w:type="dxa"/>
          </w:tcPr>
          <w:p w14:paraId="0E2A177E" w14:textId="77777777" w:rsidR="00B60899" w:rsidRDefault="00B60899" w:rsidP="00B60899"/>
        </w:tc>
        <w:tc>
          <w:tcPr>
            <w:tcW w:w="5390" w:type="dxa"/>
          </w:tcPr>
          <w:p w14:paraId="7FD3F99D" w14:textId="77777777" w:rsidR="00B60899" w:rsidRDefault="00B60899" w:rsidP="00B60899"/>
        </w:tc>
      </w:tr>
      <w:tr w:rsidR="000C3908" w14:paraId="444BFE7A" w14:textId="77777777" w:rsidTr="00DB41C2">
        <w:trPr>
          <w:trHeight w:val="301"/>
        </w:trPr>
        <w:tc>
          <w:tcPr>
            <w:tcW w:w="2268" w:type="dxa"/>
          </w:tcPr>
          <w:p w14:paraId="2202D638" w14:textId="1DCC4BA6" w:rsidR="000C3908" w:rsidRDefault="000C3908" w:rsidP="000C3908">
            <w:r>
              <w:t>Meghalaya</w:t>
            </w:r>
          </w:p>
        </w:tc>
        <w:tc>
          <w:tcPr>
            <w:tcW w:w="2694" w:type="dxa"/>
          </w:tcPr>
          <w:p w14:paraId="61E0F42A" w14:textId="3A74C708" w:rsidR="000C3908" w:rsidRDefault="000C3908" w:rsidP="000C3908">
            <w:r>
              <w:t xml:space="preserve">Basics </w:t>
            </w:r>
          </w:p>
        </w:tc>
        <w:tc>
          <w:tcPr>
            <w:tcW w:w="5390" w:type="dxa"/>
          </w:tcPr>
          <w:p w14:paraId="0E03D696" w14:textId="2D045AE5" w:rsidR="000C3908" w:rsidRDefault="000C3908" w:rsidP="000C3908">
            <w:r>
              <w:t>Cleaned</w:t>
            </w:r>
          </w:p>
        </w:tc>
      </w:tr>
      <w:tr w:rsidR="00173B8D" w14:paraId="381165F1" w14:textId="77777777" w:rsidTr="00DB41C2">
        <w:trPr>
          <w:trHeight w:val="301"/>
        </w:trPr>
        <w:tc>
          <w:tcPr>
            <w:tcW w:w="2268" w:type="dxa"/>
          </w:tcPr>
          <w:p w14:paraId="3065E6B8" w14:textId="007EAE3D" w:rsidR="00173B8D" w:rsidRDefault="00173B8D" w:rsidP="00173B8D">
            <w:r>
              <w:t>Mizoram</w:t>
            </w:r>
          </w:p>
        </w:tc>
        <w:tc>
          <w:tcPr>
            <w:tcW w:w="2694" w:type="dxa"/>
          </w:tcPr>
          <w:p w14:paraId="5050EC85" w14:textId="2AED1B83" w:rsidR="00173B8D" w:rsidRDefault="00173B8D" w:rsidP="00173B8D">
            <w:r>
              <w:t xml:space="preserve">Basics </w:t>
            </w:r>
          </w:p>
        </w:tc>
        <w:tc>
          <w:tcPr>
            <w:tcW w:w="5390" w:type="dxa"/>
          </w:tcPr>
          <w:p w14:paraId="4B8E95B0" w14:textId="65454CE6" w:rsidR="00173B8D" w:rsidRDefault="00173B8D" w:rsidP="00173B8D">
            <w:r>
              <w:t>Cleaned</w:t>
            </w:r>
          </w:p>
        </w:tc>
      </w:tr>
      <w:tr w:rsidR="00173B8D" w14:paraId="7880CE7E" w14:textId="77777777" w:rsidTr="00DB41C2">
        <w:trPr>
          <w:trHeight w:val="301"/>
        </w:trPr>
        <w:tc>
          <w:tcPr>
            <w:tcW w:w="2268" w:type="dxa"/>
          </w:tcPr>
          <w:p w14:paraId="197C68AD" w14:textId="59631D2D" w:rsidR="00173B8D" w:rsidRDefault="00173B8D" w:rsidP="00173B8D">
            <w:r>
              <w:t>Rajasthan</w:t>
            </w:r>
          </w:p>
        </w:tc>
        <w:tc>
          <w:tcPr>
            <w:tcW w:w="2694" w:type="dxa"/>
          </w:tcPr>
          <w:p w14:paraId="54C868B2" w14:textId="77777777" w:rsidR="00173B8D" w:rsidRDefault="00173B8D" w:rsidP="00173B8D"/>
        </w:tc>
        <w:tc>
          <w:tcPr>
            <w:tcW w:w="5390" w:type="dxa"/>
          </w:tcPr>
          <w:p w14:paraId="2765692E" w14:textId="77777777" w:rsidR="00173B8D" w:rsidRDefault="00173B8D" w:rsidP="00173B8D"/>
        </w:tc>
      </w:tr>
      <w:tr w:rsidR="00173B8D" w14:paraId="2F2FFCCA" w14:textId="77777777" w:rsidTr="00DB41C2">
        <w:trPr>
          <w:trHeight w:val="301"/>
        </w:trPr>
        <w:tc>
          <w:tcPr>
            <w:tcW w:w="2268" w:type="dxa"/>
          </w:tcPr>
          <w:p w14:paraId="31D61EF9" w14:textId="588B0844" w:rsidR="00173B8D" w:rsidRDefault="00173B8D" w:rsidP="00173B8D">
            <w:r>
              <w:t>Jharkhand</w:t>
            </w:r>
          </w:p>
        </w:tc>
        <w:tc>
          <w:tcPr>
            <w:tcW w:w="2694" w:type="dxa"/>
          </w:tcPr>
          <w:p w14:paraId="7E6F0953" w14:textId="77777777" w:rsidR="00173B8D" w:rsidRDefault="00173B8D" w:rsidP="00173B8D"/>
        </w:tc>
        <w:tc>
          <w:tcPr>
            <w:tcW w:w="5390" w:type="dxa"/>
          </w:tcPr>
          <w:p w14:paraId="04C5B150" w14:textId="77777777" w:rsidR="00173B8D" w:rsidRDefault="00173B8D" w:rsidP="00173B8D"/>
        </w:tc>
      </w:tr>
      <w:tr w:rsidR="00173B8D" w14:paraId="7E95AB0D" w14:textId="77777777" w:rsidTr="00DB41C2">
        <w:trPr>
          <w:trHeight w:val="301"/>
        </w:trPr>
        <w:tc>
          <w:tcPr>
            <w:tcW w:w="2268" w:type="dxa"/>
          </w:tcPr>
          <w:p w14:paraId="621CC70B" w14:textId="132240FC" w:rsidR="00173B8D" w:rsidRDefault="00173B8D" w:rsidP="00173B8D">
            <w:r>
              <w:t>Odisha</w:t>
            </w:r>
          </w:p>
        </w:tc>
        <w:tc>
          <w:tcPr>
            <w:tcW w:w="2694" w:type="dxa"/>
          </w:tcPr>
          <w:p w14:paraId="050CE8E3" w14:textId="77777777" w:rsidR="00173B8D" w:rsidRDefault="00173B8D" w:rsidP="00173B8D"/>
        </w:tc>
        <w:tc>
          <w:tcPr>
            <w:tcW w:w="5390" w:type="dxa"/>
          </w:tcPr>
          <w:p w14:paraId="5B4EF18E" w14:textId="77777777" w:rsidR="00173B8D" w:rsidRDefault="00173B8D" w:rsidP="00173B8D"/>
        </w:tc>
      </w:tr>
      <w:tr w:rsidR="00173B8D" w14:paraId="07F68B7B" w14:textId="77777777" w:rsidTr="00DB41C2">
        <w:trPr>
          <w:trHeight w:val="301"/>
        </w:trPr>
        <w:tc>
          <w:tcPr>
            <w:tcW w:w="2268" w:type="dxa"/>
          </w:tcPr>
          <w:p w14:paraId="42DE5714" w14:textId="513AB1B3" w:rsidR="00173B8D" w:rsidRDefault="00173B8D" w:rsidP="00173B8D">
            <w:r>
              <w:t>Puducherry</w:t>
            </w:r>
          </w:p>
        </w:tc>
        <w:tc>
          <w:tcPr>
            <w:tcW w:w="2694" w:type="dxa"/>
          </w:tcPr>
          <w:p w14:paraId="66BF7274" w14:textId="6D24BA49" w:rsidR="00173B8D" w:rsidRDefault="00173B8D" w:rsidP="00173B8D">
            <w:r>
              <w:t xml:space="preserve">Basics </w:t>
            </w:r>
          </w:p>
        </w:tc>
        <w:tc>
          <w:tcPr>
            <w:tcW w:w="5390" w:type="dxa"/>
          </w:tcPr>
          <w:p w14:paraId="5996C453" w14:textId="7288C662" w:rsidR="00173B8D" w:rsidRDefault="00173B8D" w:rsidP="00173B8D">
            <w:r>
              <w:t>Processing for duplicates</w:t>
            </w:r>
          </w:p>
        </w:tc>
      </w:tr>
      <w:tr w:rsidR="00173B8D" w14:paraId="7A506A95" w14:textId="77777777" w:rsidTr="00DB41C2">
        <w:trPr>
          <w:trHeight w:val="301"/>
        </w:trPr>
        <w:tc>
          <w:tcPr>
            <w:tcW w:w="2268" w:type="dxa"/>
          </w:tcPr>
          <w:p w14:paraId="1DF78B37" w14:textId="592EFD67" w:rsidR="00173B8D" w:rsidRDefault="00173B8D" w:rsidP="00173B8D">
            <w:r>
              <w:t>J&amp;K</w:t>
            </w:r>
          </w:p>
        </w:tc>
        <w:tc>
          <w:tcPr>
            <w:tcW w:w="2694" w:type="dxa"/>
          </w:tcPr>
          <w:p w14:paraId="3A09B7BF" w14:textId="2856767F" w:rsidR="00173B8D" w:rsidRDefault="00EC659A" w:rsidP="00173B8D">
            <w:r>
              <w:t>Has issues with date line trails. I suspect that some entries of both columns are clubbed in one.</w:t>
            </w:r>
            <w:r w:rsidR="00297DE0">
              <w:t xml:space="preserve"> </w:t>
            </w:r>
          </w:p>
          <w:p w14:paraId="180CA468" w14:textId="5E3D6A2A" w:rsidR="00297DE0" w:rsidRDefault="00297DE0" w:rsidP="00173B8D">
            <w:r>
              <w:rPr>
                <w:color w:val="FF0000"/>
              </w:rPr>
              <w:t>Download again</w:t>
            </w:r>
            <w:bookmarkStart w:id="0" w:name="_GoBack"/>
            <w:bookmarkEnd w:id="0"/>
          </w:p>
          <w:p w14:paraId="3CA47819" w14:textId="5A70F23B" w:rsidR="00297DE0" w:rsidRDefault="00297DE0" w:rsidP="00173B8D"/>
        </w:tc>
        <w:tc>
          <w:tcPr>
            <w:tcW w:w="5390" w:type="dxa"/>
          </w:tcPr>
          <w:p w14:paraId="0CA03CFD" w14:textId="77777777" w:rsidR="00173B8D" w:rsidRDefault="00173B8D" w:rsidP="00173B8D"/>
        </w:tc>
      </w:tr>
      <w:tr w:rsidR="00173B8D" w14:paraId="0EFE6417" w14:textId="77777777" w:rsidTr="00DB41C2">
        <w:trPr>
          <w:trHeight w:val="301"/>
        </w:trPr>
        <w:tc>
          <w:tcPr>
            <w:tcW w:w="2268" w:type="dxa"/>
          </w:tcPr>
          <w:p w14:paraId="79A45220" w14:textId="2B40905A" w:rsidR="00173B8D" w:rsidRDefault="00173B8D" w:rsidP="00173B8D">
            <w:r>
              <w:t>Himachal Pradesh</w:t>
            </w:r>
          </w:p>
        </w:tc>
        <w:tc>
          <w:tcPr>
            <w:tcW w:w="2694" w:type="dxa"/>
          </w:tcPr>
          <w:p w14:paraId="2FEF86EB" w14:textId="6FE35151" w:rsidR="00173B8D" w:rsidRDefault="00173B8D" w:rsidP="00173B8D">
            <w:r>
              <w:t xml:space="preserve">Basics </w:t>
            </w:r>
          </w:p>
        </w:tc>
        <w:tc>
          <w:tcPr>
            <w:tcW w:w="5390" w:type="dxa"/>
          </w:tcPr>
          <w:p w14:paraId="1317B16D" w14:textId="7EB392CC" w:rsidR="00173B8D" w:rsidRDefault="00173B8D" w:rsidP="00173B8D">
            <w:r>
              <w:t>Cleaned</w:t>
            </w:r>
          </w:p>
        </w:tc>
      </w:tr>
      <w:tr w:rsidR="00173B8D" w14:paraId="72A95ED5" w14:textId="77777777" w:rsidTr="00DB41C2">
        <w:trPr>
          <w:trHeight w:val="301"/>
        </w:trPr>
        <w:tc>
          <w:tcPr>
            <w:tcW w:w="2268" w:type="dxa"/>
          </w:tcPr>
          <w:p w14:paraId="213FF308" w14:textId="33598071" w:rsidR="00173B8D" w:rsidRDefault="00173B8D" w:rsidP="00173B8D">
            <w:r>
              <w:t>Gujarat</w:t>
            </w:r>
          </w:p>
        </w:tc>
        <w:tc>
          <w:tcPr>
            <w:tcW w:w="2694" w:type="dxa"/>
          </w:tcPr>
          <w:p w14:paraId="2D5B4A28" w14:textId="77777777" w:rsidR="00173B8D" w:rsidRDefault="00173B8D" w:rsidP="00173B8D"/>
        </w:tc>
        <w:tc>
          <w:tcPr>
            <w:tcW w:w="5390" w:type="dxa"/>
          </w:tcPr>
          <w:p w14:paraId="2238A89D" w14:textId="77777777" w:rsidR="00173B8D" w:rsidRDefault="00173B8D" w:rsidP="00173B8D"/>
        </w:tc>
      </w:tr>
      <w:tr w:rsidR="00173B8D" w14:paraId="6B27B969" w14:textId="77777777" w:rsidTr="00DB41C2">
        <w:trPr>
          <w:trHeight w:val="301"/>
        </w:trPr>
        <w:tc>
          <w:tcPr>
            <w:tcW w:w="2268" w:type="dxa"/>
          </w:tcPr>
          <w:p w14:paraId="367F0FCE" w14:textId="7CEB3585" w:rsidR="00173B8D" w:rsidRDefault="00173B8D" w:rsidP="00173B8D">
            <w:r>
              <w:t>Dadra &amp; Nagar Haveli</w:t>
            </w:r>
          </w:p>
        </w:tc>
        <w:tc>
          <w:tcPr>
            <w:tcW w:w="2694" w:type="dxa"/>
          </w:tcPr>
          <w:p w14:paraId="438E320B" w14:textId="76B050E1" w:rsidR="00173B8D" w:rsidRDefault="00173B8D" w:rsidP="00173B8D">
            <w:r>
              <w:rPr>
                <w:color w:val="FF0000"/>
              </w:rPr>
              <w:t>Download again</w:t>
            </w:r>
          </w:p>
        </w:tc>
        <w:tc>
          <w:tcPr>
            <w:tcW w:w="5390" w:type="dxa"/>
          </w:tcPr>
          <w:p w14:paraId="4122B287" w14:textId="77777777" w:rsidR="00173B8D" w:rsidRDefault="00173B8D" w:rsidP="00173B8D"/>
        </w:tc>
      </w:tr>
      <w:tr w:rsidR="00173B8D" w14:paraId="43D7A3FA" w14:textId="77777777" w:rsidTr="00DB41C2">
        <w:trPr>
          <w:trHeight w:val="301"/>
        </w:trPr>
        <w:tc>
          <w:tcPr>
            <w:tcW w:w="2268" w:type="dxa"/>
          </w:tcPr>
          <w:p w14:paraId="3888099D" w14:textId="1206E1D0" w:rsidR="00173B8D" w:rsidRDefault="00173B8D" w:rsidP="00173B8D">
            <w:r>
              <w:t>West Bengal</w:t>
            </w:r>
          </w:p>
        </w:tc>
        <w:tc>
          <w:tcPr>
            <w:tcW w:w="2694" w:type="dxa"/>
          </w:tcPr>
          <w:p w14:paraId="55E59803" w14:textId="77777777" w:rsidR="00173B8D" w:rsidRDefault="00173B8D" w:rsidP="00173B8D"/>
        </w:tc>
        <w:tc>
          <w:tcPr>
            <w:tcW w:w="5390" w:type="dxa"/>
          </w:tcPr>
          <w:p w14:paraId="64058BF8" w14:textId="77777777" w:rsidR="00173B8D" w:rsidRDefault="00173B8D" w:rsidP="00173B8D"/>
        </w:tc>
      </w:tr>
      <w:tr w:rsidR="00173B8D" w14:paraId="1AC8D0CA" w14:textId="77777777" w:rsidTr="00DB41C2">
        <w:trPr>
          <w:trHeight w:val="301"/>
        </w:trPr>
        <w:tc>
          <w:tcPr>
            <w:tcW w:w="2268" w:type="dxa"/>
          </w:tcPr>
          <w:p w14:paraId="0C7B5D4E" w14:textId="263DC71F" w:rsidR="00173B8D" w:rsidRDefault="00173B8D" w:rsidP="00173B8D">
            <w:r>
              <w:t>Andhra Pradesh</w:t>
            </w:r>
          </w:p>
        </w:tc>
        <w:tc>
          <w:tcPr>
            <w:tcW w:w="2694" w:type="dxa"/>
          </w:tcPr>
          <w:p w14:paraId="73B73CD8" w14:textId="77777777" w:rsidR="00173B8D" w:rsidRDefault="00173B8D" w:rsidP="00173B8D"/>
        </w:tc>
        <w:tc>
          <w:tcPr>
            <w:tcW w:w="5390" w:type="dxa"/>
          </w:tcPr>
          <w:p w14:paraId="57A61D8F" w14:textId="77777777" w:rsidR="00173B8D" w:rsidRDefault="00173B8D" w:rsidP="00173B8D"/>
        </w:tc>
      </w:tr>
      <w:tr w:rsidR="00173B8D" w14:paraId="06C1F8B5" w14:textId="77777777" w:rsidTr="00DB41C2">
        <w:trPr>
          <w:trHeight w:val="301"/>
        </w:trPr>
        <w:tc>
          <w:tcPr>
            <w:tcW w:w="2268" w:type="dxa"/>
          </w:tcPr>
          <w:p w14:paraId="2554D3DF" w14:textId="5252CC03" w:rsidR="00173B8D" w:rsidRDefault="00173B8D" w:rsidP="00173B8D">
            <w:r>
              <w:t>Assam</w:t>
            </w:r>
          </w:p>
        </w:tc>
        <w:tc>
          <w:tcPr>
            <w:tcW w:w="2694" w:type="dxa"/>
          </w:tcPr>
          <w:p w14:paraId="4250E27C" w14:textId="689FBB6A" w:rsidR="00173B8D" w:rsidRDefault="00173B8D" w:rsidP="00173B8D">
            <w:r>
              <w:t xml:space="preserve">Basics </w:t>
            </w:r>
          </w:p>
        </w:tc>
        <w:tc>
          <w:tcPr>
            <w:tcW w:w="5390" w:type="dxa"/>
          </w:tcPr>
          <w:p w14:paraId="340D8C09" w14:textId="52E5C9D8" w:rsidR="00173B8D" w:rsidRDefault="00173B8D" w:rsidP="00173B8D">
            <w:r>
              <w:t>Cleaned</w:t>
            </w:r>
          </w:p>
        </w:tc>
      </w:tr>
      <w:tr w:rsidR="00173B8D" w14:paraId="6C393CB8" w14:textId="77777777" w:rsidTr="00DB41C2">
        <w:trPr>
          <w:trHeight w:val="301"/>
        </w:trPr>
        <w:tc>
          <w:tcPr>
            <w:tcW w:w="2268" w:type="dxa"/>
          </w:tcPr>
          <w:p w14:paraId="04858AE8" w14:textId="02B95A0C" w:rsidR="00173B8D" w:rsidRDefault="00173B8D" w:rsidP="00173B8D">
            <w:r>
              <w:t>Andaman &amp; Nicobar</w:t>
            </w:r>
          </w:p>
        </w:tc>
        <w:tc>
          <w:tcPr>
            <w:tcW w:w="2694" w:type="dxa"/>
          </w:tcPr>
          <w:p w14:paraId="122E93EA" w14:textId="1E1F14BE" w:rsidR="00173B8D" w:rsidRDefault="00173B8D" w:rsidP="00173B8D">
            <w:r>
              <w:t xml:space="preserve">Basics </w:t>
            </w:r>
          </w:p>
        </w:tc>
        <w:tc>
          <w:tcPr>
            <w:tcW w:w="5390" w:type="dxa"/>
          </w:tcPr>
          <w:p w14:paraId="1FED433D" w14:textId="296B72F9" w:rsidR="00173B8D" w:rsidRDefault="00173B8D" w:rsidP="00173B8D">
            <w:r>
              <w:t>Cleaned</w:t>
            </w:r>
          </w:p>
        </w:tc>
      </w:tr>
      <w:tr w:rsidR="00173B8D" w14:paraId="03CB2B6D" w14:textId="77777777" w:rsidTr="00DB41C2">
        <w:trPr>
          <w:trHeight w:val="301"/>
        </w:trPr>
        <w:tc>
          <w:tcPr>
            <w:tcW w:w="2268" w:type="dxa"/>
          </w:tcPr>
          <w:p w14:paraId="78D90189" w14:textId="77777777" w:rsidR="00173B8D" w:rsidRDefault="00173B8D" w:rsidP="00173B8D"/>
        </w:tc>
        <w:tc>
          <w:tcPr>
            <w:tcW w:w="2694" w:type="dxa"/>
          </w:tcPr>
          <w:p w14:paraId="381CECFD" w14:textId="77777777" w:rsidR="00173B8D" w:rsidRDefault="00173B8D" w:rsidP="00173B8D"/>
        </w:tc>
        <w:tc>
          <w:tcPr>
            <w:tcW w:w="5390" w:type="dxa"/>
          </w:tcPr>
          <w:p w14:paraId="48BC8871" w14:textId="77777777" w:rsidR="00173B8D" w:rsidRDefault="00173B8D" w:rsidP="00173B8D"/>
        </w:tc>
      </w:tr>
    </w:tbl>
    <w:p w14:paraId="4CFBFB23" w14:textId="1260DDAF" w:rsidR="00E3199F" w:rsidRDefault="005A29D0">
      <w:r>
        <w:t xml:space="preserve"> </w:t>
      </w:r>
    </w:p>
    <w:p w14:paraId="1C47A243" w14:textId="46A8BE59" w:rsidR="006465BB" w:rsidRDefault="006465BB">
      <w:r>
        <w:t>After cleaning</w:t>
      </w:r>
      <w:r w:rsidR="000626D7">
        <w:t>,</w:t>
      </w:r>
      <w:r>
        <w:t xml:space="preserve"> each state file would be rendered as a new cleaned file bearing its old name and saved in the sub directory “data/interim/</w:t>
      </w:r>
      <w:proofErr w:type="spellStart"/>
      <w:r>
        <w:t>NREGA_assets</w:t>
      </w:r>
      <w:proofErr w:type="spellEnd"/>
      <w:r>
        <w:t>”.</w:t>
      </w:r>
    </w:p>
    <w:p w14:paraId="29254FC1" w14:textId="5AB992F5" w:rsidR="006465BB" w:rsidRPr="00E3199F" w:rsidRDefault="006465BB">
      <w:r>
        <w:t>Note: Apart from the above, while cleaning the files, the script also takes a count of cases of issues with date columns. For example, count of missing values, cases where begin &gt; closing date etc and these results for each state would be sent to an excel file, “</w:t>
      </w:r>
      <w:r w:rsidRPr="006465BB">
        <w:t>finish_date.xlsx</w:t>
      </w:r>
      <w:r>
        <w:t xml:space="preserve">”, available in the sub directory “data/interim”. </w:t>
      </w:r>
    </w:p>
    <w:sectPr w:rsidR="006465BB" w:rsidRPr="00E319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3D13AB"/>
    <w:multiLevelType w:val="hybridMultilevel"/>
    <w:tmpl w:val="6DCCAA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9EF1620"/>
    <w:multiLevelType w:val="hybridMultilevel"/>
    <w:tmpl w:val="8D36C3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IN" w:vendorID="64" w:dllVersion="131078" w:nlCheck="1" w:checkStyle="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yNDU3NjcyMzc1MDdS0lEKTi0uzszPAykwqwUA72lkDywAAAA="/>
  </w:docVars>
  <w:rsids>
    <w:rsidRoot w:val="006D082E"/>
    <w:rsid w:val="000135D2"/>
    <w:rsid w:val="000626D7"/>
    <w:rsid w:val="000C3908"/>
    <w:rsid w:val="00173B8D"/>
    <w:rsid w:val="001D2F2C"/>
    <w:rsid w:val="00297DE0"/>
    <w:rsid w:val="00343098"/>
    <w:rsid w:val="00402CA6"/>
    <w:rsid w:val="00466434"/>
    <w:rsid w:val="004D3F5F"/>
    <w:rsid w:val="00596B22"/>
    <w:rsid w:val="005A29D0"/>
    <w:rsid w:val="006465BB"/>
    <w:rsid w:val="006D082E"/>
    <w:rsid w:val="007258E7"/>
    <w:rsid w:val="007A0E62"/>
    <w:rsid w:val="008A0F83"/>
    <w:rsid w:val="00920823"/>
    <w:rsid w:val="00B60899"/>
    <w:rsid w:val="00BD4CEC"/>
    <w:rsid w:val="00C175F0"/>
    <w:rsid w:val="00C235D7"/>
    <w:rsid w:val="00DB41C2"/>
    <w:rsid w:val="00E3199F"/>
    <w:rsid w:val="00E94087"/>
    <w:rsid w:val="00EC659A"/>
    <w:rsid w:val="00EE2C08"/>
    <w:rsid w:val="00F67F5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E007D"/>
  <w15:chartTrackingRefBased/>
  <w15:docId w15:val="{977B3335-E073-47D5-B3E1-F1CFC105C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19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40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791995">
      <w:bodyDiv w:val="1"/>
      <w:marLeft w:val="0"/>
      <w:marRight w:val="0"/>
      <w:marTop w:val="0"/>
      <w:marBottom w:val="0"/>
      <w:divBdr>
        <w:top w:val="none" w:sz="0" w:space="0" w:color="auto"/>
        <w:left w:val="none" w:sz="0" w:space="0" w:color="auto"/>
        <w:bottom w:val="none" w:sz="0" w:space="0" w:color="auto"/>
        <w:right w:val="none" w:sz="0" w:space="0" w:color="auto"/>
      </w:divBdr>
      <w:divsChild>
        <w:div w:id="1657102790">
          <w:marLeft w:val="0"/>
          <w:marRight w:val="0"/>
          <w:marTop w:val="0"/>
          <w:marBottom w:val="0"/>
          <w:divBdr>
            <w:top w:val="none" w:sz="0" w:space="0" w:color="auto"/>
            <w:left w:val="none" w:sz="0" w:space="0" w:color="auto"/>
            <w:bottom w:val="none" w:sz="0" w:space="0" w:color="auto"/>
            <w:right w:val="none" w:sz="0" w:space="0" w:color="auto"/>
          </w:divBdr>
          <w:divsChild>
            <w:div w:id="143978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5420">
      <w:bodyDiv w:val="1"/>
      <w:marLeft w:val="0"/>
      <w:marRight w:val="0"/>
      <w:marTop w:val="0"/>
      <w:marBottom w:val="0"/>
      <w:divBdr>
        <w:top w:val="none" w:sz="0" w:space="0" w:color="auto"/>
        <w:left w:val="none" w:sz="0" w:space="0" w:color="auto"/>
        <w:bottom w:val="none" w:sz="0" w:space="0" w:color="auto"/>
        <w:right w:val="none" w:sz="0" w:space="0" w:color="auto"/>
      </w:divBdr>
      <w:divsChild>
        <w:div w:id="344403403">
          <w:marLeft w:val="0"/>
          <w:marRight w:val="0"/>
          <w:marTop w:val="0"/>
          <w:marBottom w:val="0"/>
          <w:divBdr>
            <w:top w:val="none" w:sz="0" w:space="0" w:color="auto"/>
            <w:left w:val="none" w:sz="0" w:space="0" w:color="auto"/>
            <w:bottom w:val="none" w:sz="0" w:space="0" w:color="auto"/>
            <w:right w:val="none" w:sz="0" w:space="0" w:color="auto"/>
          </w:divBdr>
          <w:divsChild>
            <w:div w:id="1037117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60950">
      <w:bodyDiv w:val="1"/>
      <w:marLeft w:val="0"/>
      <w:marRight w:val="0"/>
      <w:marTop w:val="0"/>
      <w:marBottom w:val="0"/>
      <w:divBdr>
        <w:top w:val="none" w:sz="0" w:space="0" w:color="auto"/>
        <w:left w:val="none" w:sz="0" w:space="0" w:color="auto"/>
        <w:bottom w:val="none" w:sz="0" w:space="0" w:color="auto"/>
        <w:right w:val="none" w:sz="0" w:space="0" w:color="auto"/>
      </w:divBdr>
      <w:divsChild>
        <w:div w:id="1929192720">
          <w:marLeft w:val="0"/>
          <w:marRight w:val="0"/>
          <w:marTop w:val="0"/>
          <w:marBottom w:val="0"/>
          <w:divBdr>
            <w:top w:val="none" w:sz="0" w:space="0" w:color="auto"/>
            <w:left w:val="none" w:sz="0" w:space="0" w:color="auto"/>
            <w:bottom w:val="none" w:sz="0" w:space="0" w:color="auto"/>
            <w:right w:val="none" w:sz="0" w:space="0" w:color="auto"/>
          </w:divBdr>
          <w:divsChild>
            <w:div w:id="153650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7</TotalTime>
  <Pages>2</Pages>
  <Words>419</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n Thomas</dc:creator>
  <cp:keywords/>
  <dc:description/>
  <cp:lastModifiedBy>BIPP8</cp:lastModifiedBy>
  <cp:revision>18</cp:revision>
  <dcterms:created xsi:type="dcterms:W3CDTF">2021-11-01T04:48:00Z</dcterms:created>
  <dcterms:modified xsi:type="dcterms:W3CDTF">2021-11-11T11:17:00Z</dcterms:modified>
</cp:coreProperties>
</file>